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A529FC" w:rsidRDefault="00A529FC" w:rsidP="00D222A2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7D0F4A">
            <w:pPr>
              <w:jc w:val="center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7D0F4A">
            <w:pPr>
              <w:jc w:val="center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3,951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9,296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109,581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5,834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24,906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2,369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7,559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1A38D3" w:rsidRDefault="000831BD" w:rsidP="000831BD">
            <w:pPr>
              <w:jc w:val="center"/>
              <w:rPr>
                <w:rFonts w:ascii="Calibri" w:hAnsi="Calibri" w:cs="Calibri"/>
                <w:color w:val="000000"/>
                <w:highlight w:val="green"/>
              </w:rPr>
            </w:pPr>
            <w:r w:rsidRPr="001A38D3">
              <w:rPr>
                <w:rFonts w:ascii="Calibri" w:hAnsi="Calibri" w:cs="Calibri"/>
                <w:color w:val="000000"/>
                <w:highlight w:val="green"/>
              </w:rPr>
              <w:t>32,133</w:t>
            </w:r>
            <w:r w:rsidR="007D065C" w:rsidRPr="001A38D3">
              <w:rPr>
                <w:rFonts w:ascii="Calibri" w:hAnsi="Calibri" w:cs="Calibri"/>
                <w:color w:val="000000"/>
                <w:highlight w:val="green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12D53D25" w:rsidR="004F1867" w:rsidRPr="00D222A2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963" w:type="pct"/>
            <w:vAlign w:val="bottom"/>
          </w:tcPr>
          <w:p w14:paraId="0D783718" w14:textId="19976D1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  <w:r w:rsidR="007D065C"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4F186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4F186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7390F75B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627BED">
            <w:pPr>
              <w:jc w:val="center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627BED">
            <w:pPr>
              <w:jc w:val="center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627BED">
            <w:pPr>
              <w:jc w:val="center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627BED">
            <w:pPr>
              <w:jc w:val="center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627BED">
            <w:pPr>
              <w:jc w:val="center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627BED">
            <w:pPr>
              <w:jc w:val="center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627BED">
            <w:pPr>
              <w:jc w:val="center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627BED">
            <w:pPr>
              <w:jc w:val="center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627BED">
            <w:pPr>
              <w:jc w:val="center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627BED">
            <w:pPr>
              <w:jc w:val="center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627BED">
            <w:pPr>
              <w:jc w:val="center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627BED">
            <w:pPr>
              <w:jc w:val="center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627BED">
            <w:pPr>
              <w:jc w:val="center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627BED">
            <w:pPr>
              <w:jc w:val="center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627BED">
            <w:pPr>
              <w:jc w:val="center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627BED">
            <w:pPr>
              <w:jc w:val="center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627BED">
            <w:pPr>
              <w:jc w:val="center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627BED">
            <w:pPr>
              <w:jc w:val="center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627BED">
            <w:pPr>
              <w:jc w:val="center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627BED">
            <w:pPr>
              <w:jc w:val="center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627BED">
            <w:pPr>
              <w:jc w:val="center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627BED">
            <w:pPr>
              <w:jc w:val="center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627BED">
            <w:pPr>
              <w:jc w:val="center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627BED">
            <w:pPr>
              <w:jc w:val="center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627BED">
            <w:pPr>
              <w:jc w:val="center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627BED">
            <w:pPr>
              <w:jc w:val="center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627BED">
            <w:pPr>
              <w:jc w:val="center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627BED">
            <w:pPr>
              <w:jc w:val="center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627BED">
            <w:pPr>
              <w:jc w:val="center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627BED">
            <w:pPr>
              <w:jc w:val="center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627BED">
            <w:pPr>
              <w:jc w:val="center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627BED">
            <w:pPr>
              <w:jc w:val="center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627BED">
            <w:pPr>
              <w:jc w:val="center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627BED">
            <w:pPr>
              <w:jc w:val="center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627BED">
            <w:pPr>
              <w:jc w:val="center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627BED">
            <w:pPr>
              <w:jc w:val="center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627BED">
            <w:pPr>
              <w:jc w:val="center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627BED">
            <w:pPr>
              <w:jc w:val="center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627BED">
            <w:pPr>
              <w:jc w:val="center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627BED">
            <w:pPr>
              <w:jc w:val="center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627BED">
            <w:pPr>
              <w:jc w:val="center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627BED">
            <w:pPr>
              <w:jc w:val="center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627BED">
            <w:pPr>
              <w:jc w:val="center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627BED">
            <w:pPr>
              <w:jc w:val="center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627BED">
            <w:pPr>
              <w:jc w:val="center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627BED">
            <w:pPr>
              <w:jc w:val="center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627BED">
            <w:pPr>
              <w:jc w:val="center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627BED">
            <w:pPr>
              <w:jc w:val="center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627BED">
            <w:pPr>
              <w:jc w:val="center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627BED">
            <w:pPr>
              <w:jc w:val="center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627BED">
            <w:pPr>
              <w:jc w:val="center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627BED">
            <w:pPr>
              <w:jc w:val="center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627BED">
            <w:pPr>
              <w:jc w:val="center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627BED">
            <w:pPr>
              <w:jc w:val="center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627BED">
            <w:pPr>
              <w:jc w:val="center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627BED">
            <w:pPr>
              <w:jc w:val="center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627BED">
            <w:pPr>
              <w:jc w:val="center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627BED">
            <w:pPr>
              <w:jc w:val="center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627BED">
            <w:pPr>
              <w:jc w:val="center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627BED">
            <w:pPr>
              <w:jc w:val="center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627BED">
            <w:pPr>
              <w:jc w:val="center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627BED">
            <w:pPr>
              <w:jc w:val="center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627BED">
            <w:pPr>
              <w:jc w:val="center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627BED">
            <w:pPr>
              <w:jc w:val="center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627BED">
            <w:pPr>
              <w:jc w:val="center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627BED">
            <w:pPr>
              <w:jc w:val="center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627BED">
            <w:pPr>
              <w:jc w:val="center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627BED">
            <w:pPr>
              <w:jc w:val="center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627BED">
            <w:pPr>
              <w:jc w:val="center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627BED">
            <w:pPr>
              <w:jc w:val="center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7F2C9C4" w:rsidR="001E7F7F" w:rsidRPr="001E7F7F" w:rsidRDefault="001E7F7F" w:rsidP="001E7F7F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of state-specific attributable cases and fraction with original incidence rate</w:t>
      </w:r>
    </w:p>
    <w:tbl>
      <w:tblPr>
        <w:tblStyle w:val="TableGrid"/>
        <w:tblW w:w="3001" w:type="pct"/>
        <w:tblLook w:val="04A0" w:firstRow="1" w:lastRow="0" w:firstColumn="1" w:lastColumn="0" w:noHBand="0" w:noVBand="1"/>
      </w:tblPr>
      <w:tblGrid>
        <w:gridCol w:w="1909"/>
        <w:gridCol w:w="1014"/>
        <w:gridCol w:w="1079"/>
        <w:gridCol w:w="806"/>
        <w:gridCol w:w="804"/>
      </w:tblGrid>
      <w:tr w:rsidR="00627BED" w:rsidRPr="001E7F7F" w14:paraId="5E02CDEB" w14:textId="77777777" w:rsidTr="00627BED">
        <w:trPr>
          <w:trHeight w:val="184"/>
        </w:trPr>
        <w:tc>
          <w:tcPr>
            <w:tcW w:w="1701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1E7F7F"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1E7F7F"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1E7F7F"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1E7F7F">
            <w:r>
              <w:t>% Diff</w:t>
            </w:r>
          </w:p>
        </w:tc>
      </w:tr>
      <w:tr w:rsidR="00627BED" w:rsidRPr="001E7F7F" w14:paraId="65EAEAE8" w14:textId="77777777" w:rsidTr="00627BED">
        <w:trPr>
          <w:trHeight w:val="184"/>
        </w:trPr>
        <w:tc>
          <w:tcPr>
            <w:tcW w:w="1701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1E7F7F"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1E7F7F"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1E7F7F">
            <w:r w:rsidRPr="001E7F7F">
              <w:t>-1.4%</w:t>
            </w:r>
          </w:p>
        </w:tc>
      </w:tr>
      <w:tr w:rsidR="00627BED" w:rsidRPr="001E7F7F" w14:paraId="0B559161" w14:textId="77777777" w:rsidTr="00627BED">
        <w:trPr>
          <w:trHeight w:val="184"/>
        </w:trPr>
        <w:tc>
          <w:tcPr>
            <w:tcW w:w="1701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1E7F7F"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1E7F7F"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1E7F7F"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1E7F7F">
            <w:r w:rsidRPr="001E7F7F">
              <w:t>0.4%</w:t>
            </w:r>
          </w:p>
        </w:tc>
      </w:tr>
      <w:tr w:rsidR="00627BED" w:rsidRPr="001E7F7F" w14:paraId="3C1F5AE9" w14:textId="77777777" w:rsidTr="00627BED">
        <w:trPr>
          <w:trHeight w:val="361"/>
        </w:trPr>
        <w:tc>
          <w:tcPr>
            <w:tcW w:w="1701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1E7F7F"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1E7F7F"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1E7F7F"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1E7F7F">
            <w:r w:rsidRPr="001E7F7F">
              <w:t>0.0%</w:t>
            </w:r>
          </w:p>
        </w:tc>
      </w:tr>
      <w:tr w:rsidR="00627BED" w:rsidRPr="001E7F7F" w14:paraId="63E4C8BB" w14:textId="77777777" w:rsidTr="00627BED">
        <w:trPr>
          <w:trHeight w:val="361"/>
        </w:trPr>
        <w:tc>
          <w:tcPr>
            <w:tcW w:w="1701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1E7F7F"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1E7F7F"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1E7F7F">
            <w:r w:rsidRPr="001E7F7F">
              <w:t>-1.7%</w:t>
            </w:r>
          </w:p>
        </w:tc>
      </w:tr>
      <w:tr w:rsidR="00627BED" w:rsidRPr="001E7F7F" w14:paraId="4863783F" w14:textId="77777777" w:rsidTr="00627BED">
        <w:trPr>
          <w:trHeight w:val="184"/>
        </w:trPr>
        <w:tc>
          <w:tcPr>
            <w:tcW w:w="1701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1E7F7F"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1E7F7F"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1E7F7F"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1E7F7F">
            <w:r w:rsidRPr="001E7F7F">
              <w:t>-0.4%</w:t>
            </w:r>
          </w:p>
        </w:tc>
      </w:tr>
      <w:tr w:rsidR="00627BED" w:rsidRPr="001E7F7F" w14:paraId="0A68B17D" w14:textId="77777777" w:rsidTr="00627BED">
        <w:trPr>
          <w:trHeight w:val="361"/>
        </w:trPr>
        <w:tc>
          <w:tcPr>
            <w:tcW w:w="1701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1E7F7F"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1E7F7F"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1E7F7F"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1E7F7F">
            <w:r w:rsidRPr="001E7F7F">
              <w:t>-0.9%</w:t>
            </w:r>
          </w:p>
        </w:tc>
      </w:tr>
      <w:tr w:rsidR="00627BED" w:rsidRPr="001E7F7F" w14:paraId="7BAB8816" w14:textId="77777777" w:rsidTr="00627BED">
        <w:trPr>
          <w:trHeight w:val="361"/>
        </w:trPr>
        <w:tc>
          <w:tcPr>
            <w:tcW w:w="1701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1E7F7F"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1E7F7F"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1E7F7F"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1E7F7F">
            <w:r w:rsidRPr="001E7F7F">
              <w:t>-1.4%</w:t>
            </w:r>
          </w:p>
        </w:tc>
      </w:tr>
      <w:tr w:rsidR="00627BED" w:rsidRPr="001E7F7F" w14:paraId="6D95B99F" w14:textId="77777777" w:rsidTr="00627BED">
        <w:trPr>
          <w:trHeight w:val="361"/>
        </w:trPr>
        <w:tc>
          <w:tcPr>
            <w:tcW w:w="1701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1E7F7F"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1E7F7F"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1E7F7F">
            <w:r w:rsidRPr="001E7F7F">
              <w:t>-1.8%</w:t>
            </w:r>
          </w:p>
        </w:tc>
      </w:tr>
      <w:tr w:rsidR="00627BED" w:rsidRPr="001E7F7F" w14:paraId="6A3D9035" w14:textId="77777777" w:rsidTr="00627BED">
        <w:trPr>
          <w:trHeight w:val="184"/>
        </w:trPr>
        <w:tc>
          <w:tcPr>
            <w:tcW w:w="1701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1E7F7F"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1E7F7F"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1E7F7F"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1E7F7F">
            <w:r w:rsidRPr="001E7F7F">
              <w:t>-1.8%</w:t>
            </w:r>
          </w:p>
        </w:tc>
      </w:tr>
    </w:tbl>
    <w:p w14:paraId="1D1A46CA" w14:textId="77777777" w:rsidR="001E7F7F" w:rsidRPr="001E7F7F" w:rsidRDefault="001E7F7F" w:rsidP="001E7F7F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35EBE75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>sthma survey summary 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02BA08B0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weighted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lastRenderedPageBreak/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0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0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77777777" w:rsidR="00311555" w:rsidRPr="00311555" w:rsidRDefault="00311555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Default="00D0282D" w:rsidP="00D222A2">
      <w:pPr>
        <w:rPr>
          <w:b/>
          <w:bCs/>
        </w:rPr>
      </w:pPr>
      <w:r>
        <w:rPr>
          <w:b/>
          <w:bCs/>
        </w:rPr>
        <w:t>Figures</w:t>
      </w:r>
    </w:p>
    <w:p w14:paraId="02B881E3" w14:textId="552EA22C" w:rsidR="00D0282D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lastRenderedPageBreak/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8AF7A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1ACAACC0" w14:textId="77777777" w:rsidR="000A1E24" w:rsidRDefault="000A1E24" w:rsidP="000A1E24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</w:t>
      </w:r>
    </w:p>
    <w:p w14:paraId="3F0B5247" w14:textId="3E2F0C17" w:rsidR="000A1E24" w:rsidRPr="000A1E24" w:rsidRDefault="000A1E24" w:rsidP="000A1E24">
      <w:pPr>
        <w:pStyle w:val="ListParagraph"/>
        <w:numPr>
          <w:ilvl w:val="0"/>
          <w:numId w:val="4"/>
        </w:numPr>
        <w:rPr>
          <w:b/>
          <w:bCs/>
        </w:rPr>
      </w:pPr>
      <w:r w:rsidRPr="000A1E24">
        <w:rPr>
          <w:b/>
          <w:bCs/>
        </w:rPr>
        <w:t xml:space="preserve"> </w:t>
      </w:r>
      <w:r>
        <w:rPr>
          <w:b/>
          <w:bCs/>
        </w:rPr>
        <w:t>AF by state and median income grp</w:t>
      </w:r>
      <w:bookmarkStart w:id="1" w:name="_GoBack"/>
      <w:bookmarkEnd w:id="1"/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47BE6DC" w14:textId="31083DE1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by living location (color) </w:t>
      </w:r>
    </w:p>
    <w:p w14:paraId="6F4F3851" w14:textId="627FED4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</w:p>
    <w:p w14:paraId="1CA0924C" w14:textId="77777777" w:rsidR="00A529FC" w:rsidRDefault="00A529FC" w:rsidP="00D222A2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sxrAce0ReQsAAAA"/>
  </w:docVars>
  <w:rsids>
    <w:rsidRoot w:val="00A529FC"/>
    <w:rsid w:val="000129A8"/>
    <w:rsid w:val="000831BD"/>
    <w:rsid w:val="00085265"/>
    <w:rsid w:val="000A015B"/>
    <w:rsid w:val="000A1E24"/>
    <w:rsid w:val="00195C4F"/>
    <w:rsid w:val="001A38D3"/>
    <w:rsid w:val="001E7F7F"/>
    <w:rsid w:val="00207872"/>
    <w:rsid w:val="0027130C"/>
    <w:rsid w:val="00311555"/>
    <w:rsid w:val="00330CB2"/>
    <w:rsid w:val="003A3184"/>
    <w:rsid w:val="003C268D"/>
    <w:rsid w:val="004F1867"/>
    <w:rsid w:val="005410BA"/>
    <w:rsid w:val="0056147A"/>
    <w:rsid w:val="005A0FE6"/>
    <w:rsid w:val="005E1620"/>
    <w:rsid w:val="00627BED"/>
    <w:rsid w:val="006C023D"/>
    <w:rsid w:val="007D065C"/>
    <w:rsid w:val="007D0F4A"/>
    <w:rsid w:val="008B791E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A252C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0</TotalTime>
  <Pages>1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20</cp:revision>
  <dcterms:created xsi:type="dcterms:W3CDTF">2019-04-16T14:55:00Z</dcterms:created>
  <dcterms:modified xsi:type="dcterms:W3CDTF">2019-05-09T00:46:00Z</dcterms:modified>
</cp:coreProperties>
</file>